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lumber position at your esteemed organization, as advertised. With a strong background in plumbing services and a deep understanding of the unique challenges faced by professionals in Pakistan Karachi, I am eager to contribute my skills and expertise to ensure reliable and efficient water supply systems for your clients. As someone who has dedicated years to mastering the art of plumbing, I am confident that my experience aligns perfectly with the requirements of this role.</w:t>
      </w:r>
    </w:p>
    <w:p>
      <w:pPr>
        <w:pStyle w:val="BodyText"/>
      </w:pPr>
      <w:r>
        <w:t xml:space="preserve">Growing up in Pakistan Karachi, a bustling metropolis known for its dynamic urban landscape and diverse population, I developed a profound appreciation for the importance of skilled plumbing services. The city's rapid urbanization and aging infrastructure have created a pressing need for professionals who can address both modern demands and traditional challenges. My journey as a Plumber began in this environment, where I learned to navigate the complexities of residential, commercial, and industrial plumbing systems while adhering to local standards and regulations.</w:t>
      </w:r>
    </w:p>
    <w:p>
      <w:pPr>
        <w:pStyle w:val="BodyText"/>
      </w:pPr>
      <w:r>
        <w:t xml:space="preserve">Over the past [X years], I have worked extensively as a Plumber in Pakistan Karachi, specializing in tasks such as pipe installation, water heater repair, drain unclogging, and leak detection. My hands-on experience includes servicing a wide range of properties, from high-rise apartments to single-family homes and commercial complexes. I take pride in my ability to diagnose issues quickly and provide long-term solutions that prioritize safety, efficiency, and cost-effectiveness. For instance, during my tenure at [Previous Company Name], I successfully reduced water wastage by 30% in a residential area by identifying and repairing hidden leaks, demonstrating my commitment to sustainability and client satisfaction.</w:t>
      </w:r>
    </w:p>
    <w:p>
      <w:pPr>
        <w:pStyle w:val="BodyText"/>
      </w:pPr>
      <w:r>
        <w:t xml:space="preserve">One of the key strengths that set me apart as a Plumber in Pakistan Karachi is my adaptability. The city's diverse architectural styles, from traditional homes to cutting-edge buildings, require a versatile skill set. I have consistently demonstrated the ability to work with both modern materials like PEX piping and older systems involving galvanized steel or copper. Additionally, I am well-versed in navigating the local supply chain for plumbing materials and understanding the specific needs of Karachi's climate, such as managing corrosion caused by high humidity levels.</w:t>
      </w:r>
    </w:p>
    <w:p>
      <w:pPr>
        <w:pStyle w:val="BodyText"/>
      </w:pPr>
      <w:r>
        <w:t xml:space="preserve">My dedication to excellence is further reflected in my certifications and ongoing education. I hold a [Certification Name] from [Institution Name], which equipped me with advanced techniques in plumbing technology, including the use of digital tools for pipe inspection and pressure testing. I also regularly attend workshops organized by the Pakistan Plumbing Association to stay updated on industry trends and safety protocols. These efforts ensure that I provide my clients with services that meet both national standards and the evolving demands of Pakistan Karachi's infrastructure.</w:t>
      </w:r>
    </w:p>
    <w:p>
      <w:pPr>
        <w:pStyle w:val="BodyText"/>
      </w:pPr>
      <w:r>
        <w:t xml:space="preserve">What excites me most about this opportunity is the chance to contribute to a company that values quality, integrity, and community service. In Pakistan Karachi, where access to clean water and reliable plumbing systems is critical for public health, I believe my work as a Plumber can make a tangible difference. I am particularly drawn to your organization's reputation for [mention something specific from the job posting or company website, e.g., "commitment to sustainable solutions" or "client-centric approach"]. I am confident that my technical expertise, combined with my passion for serving the people of Pakistan Karachi, would add significant value to your team.</w:t>
      </w:r>
    </w:p>
    <w:p>
      <w:pPr>
        <w:pStyle w:val="BodyText"/>
      </w:pPr>
      <w:r>
        <w:t xml:space="preserve">During my time in Pakistan Karachi, I have also built strong relationships with local contractors, suppliers, and community leaders. These connections allow me to coordinate efficiently and ensure that projects are completed on time without compromising quality. For example, I collaborated with a team of electricians and HVAC technicians to retrofit an old school building in Clifton, Karachi, upgrading its plumbing systems while maintaining minimal disruption to daily operations. This experience reinforced my ability to work as part of a multidisciplinary team and deliver results that meet the unique needs of each project.</w:t>
      </w:r>
    </w:p>
    <w:p>
      <w:pPr>
        <w:pStyle w:val="BodyText"/>
      </w:pPr>
      <w:r>
        <w:t xml:space="preserve">In addition to technical skills, I bring a strong work ethic and a customer-focused mindset. I understand that plumbing issues can cause significant stress for homeowners or business owners, and I strive to provide compassionate, transparent service. My clients often commend me for my attention to detail, punctuality, and willingness to explain complex repairs in simple terms. In Pakistan Karachi's competitive market, these qualities have helped me build a loyal client base and a positive reputation within the community.</w:t>
      </w:r>
    </w:p>
    <w:p>
      <w:pPr>
        <w:pStyle w:val="BodyText"/>
      </w:pPr>
      <w:r>
        <w:t xml:space="preserve">I am particularly interested in this role because I believe it aligns with my career goals of becoming a leader in the plumbing industry while giving back to the city that has shaped my professional journey. I am eager to bring my experience, creativity, and dedication to [Company Name] and contribute to your mission of delivering exceptional plumbing services across Pakistan Karachi. I would welcome the opportunity to discuss how my background and skills can benefit your organization further.</w:t>
      </w:r>
    </w:p>
    <w:p>
      <w:pPr>
        <w:pStyle w:val="BodyText"/>
      </w:pPr>
      <w:r>
        <w:t xml:space="preserve">Thank you for considering my application. I look forward to the possibility of contributing to your team and helping ensure that the people of Pakistan Karachi have access to reliable, high-quality plumbing solutions.</w:t>
      </w:r>
    </w:p>
    <w:p>
      <w:pPr>
        <w:pStyle w:val="BodyText"/>
      </w:pPr>
      <w:r>
        <w:t xml:space="preserve">Sincerely,</w:t>
      </w:r>
      <w:r>
        <w:br/>
      </w:r>
      <w:r>
        <w:t xml:space="preserve">[Your Full Name]</w:t>
      </w:r>
      <w:r>
        <w:br/>
      </w:r>
      <w:r>
        <w:t xml:space="preserve">[Your Contact Information: Phone Number, Email Address]</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Pakistan Karachi</dc:title>
  <dc:creator/>
  <dc:language>en</dc:language>
  <cp:keywords/>
  <dcterms:created xsi:type="dcterms:W3CDTF">2026-07-23T17:18:25Z</dcterms:created>
  <dcterms:modified xsi:type="dcterms:W3CDTF">2026-07-23T17:18:25Z</dcterms:modified>
</cp:coreProperties>
</file>

<file path=docProps/custom.xml><?xml version="1.0" encoding="utf-8"?>
<Properties xmlns="http://schemas.openxmlformats.org/officeDocument/2006/custom-properties" xmlns:vt="http://schemas.openxmlformats.org/officeDocument/2006/docPropsVTypes"/>
</file>